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30F7E" w14:textId="77777777" w:rsidR="00695B35" w:rsidRPr="00C1576F" w:rsidRDefault="00210850" w:rsidP="001A51F2">
      <w:pPr>
        <w:spacing w:line="240" w:lineRule="auto"/>
        <w:rPr>
          <w:b/>
          <w:i/>
          <w:iCs/>
          <w:color w:val="C00000"/>
          <w:sz w:val="50"/>
          <w:szCs w:val="50"/>
        </w:rPr>
      </w:pPr>
      <w:r w:rsidRPr="00C1576F">
        <w:rPr>
          <w:b/>
          <w:i/>
          <w:iCs/>
          <w:noProof/>
          <w:color w:val="C00000"/>
          <w:sz w:val="50"/>
          <w:szCs w:val="50"/>
        </w:rPr>
        <w:t>SHARAD KUMAR SINGH</w:t>
      </w:r>
    </w:p>
    <w:p w14:paraId="65A65E31" w14:textId="77777777" w:rsidR="00A14E05" w:rsidRDefault="00C1576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63229D90" wp14:editId="47D01BA6">
                <wp:simplePos x="0" y="0"/>
                <wp:positionH relativeFrom="column">
                  <wp:posOffset>-52331</wp:posOffset>
                </wp:positionH>
                <wp:positionV relativeFrom="paragraph">
                  <wp:posOffset>319405</wp:posOffset>
                </wp:positionV>
                <wp:extent cx="5832475" cy="274320"/>
                <wp:effectExtent l="0" t="0" r="15875" b="1143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32475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1AD4D7" w14:textId="77777777" w:rsidR="008B6B65" w:rsidRPr="005E3E69" w:rsidRDefault="008B6B65" w:rsidP="008B6B65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About </w:t>
                              </w:r>
                              <w:r w:rsidR="00C1576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har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Straight Connector 53"/>
                        <wps:cNvCnPr/>
                        <wps:spPr>
                          <a:xfrm>
                            <a:off x="1504950" y="129540"/>
                            <a:ext cx="51473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3229D90" id="Group 50" o:spid="_x0000_s1026" style="position:absolute;margin-left:-4.1pt;margin-top:25.15pt;width:459.25pt;height:21.6pt;z-index:251692032;mso-width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">
                <v:shape id="Picture 51" o:spid="_x0000_s102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2" o:spid="_x0000_s1028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    <v:textbox inset="0,0,0,0">
                    <w:txbxContent>
                      <w:p w14:paraId="1B1AD4D7" w14:textId="77777777" w:rsidR="008B6B65" w:rsidRPr="005E3E69" w:rsidRDefault="008B6B65" w:rsidP="008B6B65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About </w:t>
                        </w:r>
                        <w:r w:rsidR="00C1576F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harad</w:t>
                        </w:r>
                      </w:p>
                    </w:txbxContent>
                  </v:textbox>
                </v:shape>
                <v:line id="Straight Connector 53" o:spid="_x0000_s1029" style="position:absolute;visibility:visible;mso-wrap-style:square" from="15049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49e39 [3204]" strokeweight=".5pt">
                  <v:stroke joinstyle="miter"/>
                </v:line>
              </v:group>
            </w:pict>
          </mc:Fallback>
        </mc:AlternateContent>
      </w:r>
    </w:p>
    <w:p w14:paraId="3A785CBC" w14:textId="77777777" w:rsidR="00C50FB2" w:rsidRDefault="00C50FB2" w:rsidP="006A4275">
      <w:pPr>
        <w:spacing w:line="240" w:lineRule="auto"/>
        <w:rPr>
          <w:b/>
          <w:sz w:val="28"/>
          <w:szCs w:val="28"/>
        </w:rPr>
      </w:pPr>
    </w:p>
    <w:p w14:paraId="368A7775" w14:textId="25B54647" w:rsidR="00C50FB2" w:rsidRDefault="000C1EFD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98139B0" wp14:editId="21A9BF1E">
                <wp:simplePos x="0" y="0"/>
                <wp:positionH relativeFrom="column">
                  <wp:posOffset>274320</wp:posOffset>
                </wp:positionH>
                <wp:positionV relativeFrom="paragraph">
                  <wp:posOffset>142240</wp:posOffset>
                </wp:positionV>
                <wp:extent cx="2049780" cy="408940"/>
                <wp:effectExtent l="0" t="0" r="7620" b="1016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9780" cy="408940"/>
                          <a:chOff x="0" y="0"/>
                          <a:chExt cx="2050678" cy="409574"/>
                        </a:xfrm>
                      </wpg:grpSpPr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" name="Text Box 56"/>
                        <wps:cNvSpPr txBox="1"/>
                        <wps:spPr>
                          <a:xfrm>
                            <a:off x="255814" y="21"/>
                            <a:ext cx="1794864" cy="4095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459A07" w14:textId="31E89929" w:rsidR="00C1576F" w:rsidRDefault="00C1576F" w:rsidP="00C1576F">
                              <w:pPr>
                                <w:spacing w:after="0"/>
                                <w:rPr>
                                  <w:color w:val="2A4F1C" w:themeColor="accent1" w:themeShade="80"/>
                                </w:rPr>
                              </w:pPr>
                              <w:r>
                                <w:rPr>
                                  <w:color w:val="2A4F1C" w:themeColor="accent1" w:themeShade="80"/>
                                </w:rPr>
                                <w:t xml:space="preserve">Working as </w:t>
                              </w:r>
                              <w:r w:rsidR="000C1EFD">
                                <w:rPr>
                                  <w:color w:val="2A4F1C" w:themeColor="accent1" w:themeShade="80"/>
                                </w:rPr>
                                <w:t>Assistant Manager</w:t>
                              </w:r>
                              <w:r>
                                <w:rPr>
                                  <w:color w:val="2A4F1C" w:themeColor="accent1" w:themeShade="80"/>
                                </w:rPr>
                                <w:t xml:space="preserve"> in </w:t>
                              </w:r>
                              <w:r w:rsidR="000C1EFD" w:rsidRPr="000C1EFD">
                                <w:rPr>
                                  <w:color w:val="2A4F1C" w:themeColor="accent1" w:themeShade="80"/>
                                </w:rPr>
                                <w:t>Ernst &amp; Young</w:t>
                              </w:r>
                              <w:r w:rsidR="000C1EFD">
                                <w:rPr>
                                  <w:color w:val="2A4F1C" w:themeColor="accent1" w:themeShade="80"/>
                                </w:rPr>
                                <w:t xml:space="preserve"> (EY)</w:t>
                              </w:r>
                              <w:r>
                                <w:rPr>
                                  <w:color w:val="2A4F1C" w:themeColor="accent1" w:themeShade="80"/>
                                </w:rPr>
                                <w:t xml:space="preserve">, </w:t>
                              </w:r>
                            </w:p>
                            <w:p w14:paraId="6432B34A" w14:textId="77777777" w:rsidR="00552482" w:rsidRPr="00210850" w:rsidRDefault="00C1576F" w:rsidP="00C1576F">
                              <w:pPr>
                                <w:spacing w:after="0"/>
                                <w:rPr>
                                  <w:color w:val="2A4F1C" w:themeColor="accent1" w:themeShade="80"/>
                                </w:rPr>
                              </w:pPr>
                              <w:r>
                                <w:rPr>
                                  <w:color w:val="2A4F1C" w:themeColor="accent1" w:themeShade="80"/>
                                </w:rPr>
                                <w:t>Bengalur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8139B0" id="Group 57" o:spid="_x0000_s1030" style="position:absolute;margin-left:21.6pt;margin-top:11.2pt;width:161.4pt;height:32.2pt;z-index:251697152;mso-width-relative:margin;mso-height-relative:margin" coordsize="20506,40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">
                <v:shape id="Picture 55" o:spid="_x0000_s1031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">
                  <v:imagedata r:id="rId10" o:title=""/>
                </v:shape>
                <v:shape id="Text Box 56" o:spid="_x0000_s1032" type="#_x0000_t202" style="position:absolute;left:2558;width:17948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    <v:textbox inset="0,0,0,0">
                    <w:txbxContent>
                      <w:p w14:paraId="17459A07" w14:textId="31E89929" w:rsidR="00C1576F" w:rsidRDefault="00C1576F" w:rsidP="00C1576F">
                        <w:pPr>
                          <w:spacing w:after="0"/>
                          <w:rPr>
                            <w:color w:val="2A4F1C" w:themeColor="accent1" w:themeShade="80"/>
                          </w:rPr>
                        </w:pPr>
                        <w:r>
                          <w:rPr>
                            <w:color w:val="2A4F1C" w:themeColor="accent1" w:themeShade="80"/>
                          </w:rPr>
                          <w:t xml:space="preserve">Working as </w:t>
                        </w:r>
                        <w:r w:rsidR="000C1EFD">
                          <w:rPr>
                            <w:color w:val="2A4F1C" w:themeColor="accent1" w:themeShade="80"/>
                          </w:rPr>
                          <w:t>Assistant Manager</w:t>
                        </w:r>
                        <w:r>
                          <w:rPr>
                            <w:color w:val="2A4F1C" w:themeColor="accent1" w:themeShade="80"/>
                          </w:rPr>
                          <w:t xml:space="preserve"> in </w:t>
                        </w:r>
                        <w:r w:rsidR="000C1EFD" w:rsidRPr="000C1EFD">
                          <w:rPr>
                            <w:color w:val="2A4F1C" w:themeColor="accent1" w:themeShade="80"/>
                          </w:rPr>
                          <w:t>Ernst &amp; Young</w:t>
                        </w:r>
                        <w:r w:rsidR="000C1EFD">
                          <w:rPr>
                            <w:color w:val="2A4F1C" w:themeColor="accent1" w:themeShade="80"/>
                          </w:rPr>
                          <w:t xml:space="preserve"> (EY)</w:t>
                        </w:r>
                        <w:r>
                          <w:rPr>
                            <w:color w:val="2A4F1C" w:themeColor="accent1" w:themeShade="80"/>
                          </w:rPr>
                          <w:t xml:space="preserve">, </w:t>
                        </w:r>
                      </w:p>
                      <w:p w14:paraId="6432B34A" w14:textId="77777777" w:rsidR="00552482" w:rsidRPr="00210850" w:rsidRDefault="00C1576F" w:rsidP="00C1576F">
                        <w:pPr>
                          <w:spacing w:after="0"/>
                          <w:rPr>
                            <w:color w:val="2A4F1C" w:themeColor="accent1" w:themeShade="80"/>
                          </w:rPr>
                        </w:pPr>
                        <w:r>
                          <w:rPr>
                            <w:color w:val="2A4F1C" w:themeColor="accent1" w:themeShade="80"/>
                          </w:rPr>
                          <w:t>Bengaluru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1576F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1E8DF056" wp14:editId="3655D05C">
                <wp:simplePos x="0" y="0"/>
                <wp:positionH relativeFrom="column">
                  <wp:posOffset>3457575</wp:posOffset>
                </wp:positionH>
                <wp:positionV relativeFrom="paragraph">
                  <wp:posOffset>130810</wp:posOffset>
                </wp:positionV>
                <wp:extent cx="3333115" cy="514350"/>
                <wp:effectExtent l="0" t="0" r="635" b="0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33115" cy="514350"/>
                          <a:chOff x="0" y="0"/>
                          <a:chExt cx="3334497" cy="514350"/>
                        </a:xfrm>
                      </wpg:grpSpPr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Text Box 60"/>
                        <wps:cNvSpPr txBox="1"/>
                        <wps:spPr>
                          <a:xfrm>
                            <a:off x="255764" y="28574"/>
                            <a:ext cx="3078733" cy="48577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9EAA1C7" w14:textId="77777777" w:rsidR="00C1576F" w:rsidRDefault="00210850" w:rsidP="00C1576F">
                              <w:pPr>
                                <w:spacing w:after="0"/>
                                <w:rPr>
                                  <w:color w:val="2A4F1C" w:themeColor="accent1" w:themeShade="80"/>
                                </w:rPr>
                              </w:pPr>
                              <w:r w:rsidRPr="00210850">
                                <w:rPr>
                                  <w:color w:val="2A4F1C" w:themeColor="accent1" w:themeShade="80"/>
                                </w:rPr>
                                <w:t>November 01, 198</w:t>
                              </w:r>
                              <w:r w:rsidR="00C1576F">
                                <w:rPr>
                                  <w:color w:val="2A4F1C" w:themeColor="accent1" w:themeShade="80"/>
                                </w:rPr>
                                <w:t xml:space="preserve">6, Time: 07:55 PM, </w:t>
                              </w:r>
                            </w:p>
                            <w:p w14:paraId="694D4A66" w14:textId="77777777" w:rsidR="00552482" w:rsidRPr="00210850" w:rsidRDefault="00C1576F" w:rsidP="00C1576F">
                              <w:pPr>
                                <w:spacing w:after="0"/>
                                <w:rPr>
                                  <w:color w:val="2A4F1C" w:themeColor="accent1" w:themeShade="80"/>
                                </w:rPr>
                              </w:pPr>
                              <w:r>
                                <w:rPr>
                                  <w:color w:val="2A4F1C" w:themeColor="accent1" w:themeShade="80"/>
                                </w:rPr>
                                <w:t>Place: Bokaro Steel City (Jharkhand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8DF056" id="Group 58" o:spid="_x0000_s1033" style="position:absolute;margin-left:272.25pt;margin-top:10.3pt;width:262.45pt;height:40.5pt;z-index:251699200;mso-width-relative:margin;mso-height-relative:margin" coordsize="33344,5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">
                <v:shape id="Picture 59" o:spid="_x0000_s1034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">
                  <v:imagedata r:id="rId12" o:title=""/>
                </v:shape>
                <v:shape id="Text Box 60" o:spid="_x0000_s1035" type="#_x0000_t202" style="position:absolute;left:2557;top:285;width:30787;height:4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    <v:textbox inset="0,0,0,0">
                    <w:txbxContent>
                      <w:p w14:paraId="69EAA1C7" w14:textId="77777777" w:rsidR="00C1576F" w:rsidRDefault="00210850" w:rsidP="00C1576F">
                        <w:pPr>
                          <w:spacing w:after="0"/>
                          <w:rPr>
                            <w:color w:val="2A4F1C" w:themeColor="accent1" w:themeShade="80"/>
                          </w:rPr>
                        </w:pPr>
                        <w:r w:rsidRPr="00210850">
                          <w:rPr>
                            <w:color w:val="2A4F1C" w:themeColor="accent1" w:themeShade="80"/>
                          </w:rPr>
                          <w:t>November 01, 198</w:t>
                        </w:r>
                        <w:r w:rsidR="00C1576F">
                          <w:rPr>
                            <w:color w:val="2A4F1C" w:themeColor="accent1" w:themeShade="80"/>
                          </w:rPr>
                          <w:t xml:space="preserve">6, Time: 07:55 PM, </w:t>
                        </w:r>
                      </w:p>
                      <w:p w14:paraId="694D4A66" w14:textId="77777777" w:rsidR="00552482" w:rsidRPr="00210850" w:rsidRDefault="00C1576F" w:rsidP="00C1576F">
                        <w:pPr>
                          <w:spacing w:after="0"/>
                          <w:rPr>
                            <w:color w:val="2A4F1C" w:themeColor="accent1" w:themeShade="80"/>
                          </w:rPr>
                        </w:pPr>
                        <w:r>
                          <w:rPr>
                            <w:color w:val="2A4F1C" w:themeColor="accent1" w:themeShade="80"/>
                          </w:rPr>
                          <w:t>Place: Bokaro Steel City (Jharkhand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9159134" w14:textId="77777777" w:rsidR="00C50FB2" w:rsidRDefault="00C50FB2" w:rsidP="006A4275">
      <w:pPr>
        <w:spacing w:line="240" w:lineRule="auto"/>
        <w:rPr>
          <w:b/>
          <w:sz w:val="28"/>
          <w:szCs w:val="28"/>
        </w:rPr>
      </w:pPr>
    </w:p>
    <w:p w14:paraId="5336772F" w14:textId="2C76EC3F" w:rsidR="005C0B17" w:rsidRPr="00C1576F" w:rsidRDefault="00C1576F" w:rsidP="003617F1">
      <w:pPr>
        <w:spacing w:line="240" w:lineRule="auto"/>
        <w:jc w:val="both"/>
        <w:rPr>
          <w:i/>
          <w:iCs/>
          <w:color w:val="2A4F1C" w:themeColor="accent1" w:themeShade="80"/>
        </w:rPr>
      </w:pPr>
      <w:r w:rsidRPr="00C1576F">
        <w:rPr>
          <w:i/>
          <w:iCs/>
          <w:color w:val="2A4F1C" w:themeColor="accent1" w:themeShade="80"/>
        </w:rPr>
        <w:t>He is very</w:t>
      </w:r>
      <w:r w:rsidR="00210850" w:rsidRPr="00C1576F">
        <w:rPr>
          <w:i/>
          <w:iCs/>
          <w:color w:val="2A4F1C" w:themeColor="accent1" w:themeShade="80"/>
        </w:rPr>
        <w:t xml:space="preserve"> ambitious, self-made, </w:t>
      </w:r>
      <w:r w:rsidRPr="00C1576F">
        <w:rPr>
          <w:i/>
          <w:iCs/>
          <w:color w:val="2A4F1C" w:themeColor="accent1" w:themeShade="80"/>
        </w:rPr>
        <w:t>hardworking person</w:t>
      </w:r>
      <w:r w:rsidR="00210850" w:rsidRPr="00C1576F">
        <w:rPr>
          <w:i/>
          <w:iCs/>
          <w:color w:val="2A4F1C" w:themeColor="accent1" w:themeShade="80"/>
        </w:rPr>
        <w:t xml:space="preserve">. </w:t>
      </w:r>
      <w:r w:rsidRPr="00C1576F">
        <w:rPr>
          <w:i/>
          <w:iCs/>
          <w:color w:val="2A4F1C" w:themeColor="accent1" w:themeShade="80"/>
        </w:rPr>
        <w:t>He knows how to</w:t>
      </w:r>
      <w:r w:rsidR="00210850" w:rsidRPr="00C1576F">
        <w:rPr>
          <w:i/>
          <w:iCs/>
          <w:color w:val="2A4F1C" w:themeColor="accent1" w:themeShade="80"/>
        </w:rPr>
        <w:t xml:space="preserve"> balance professional &amp; family life. </w:t>
      </w:r>
      <w:r w:rsidRPr="00C1576F">
        <w:rPr>
          <w:i/>
          <w:iCs/>
          <w:color w:val="2A4F1C" w:themeColor="accent1" w:themeShade="80"/>
        </w:rPr>
        <w:t>Whenever he has free time, he will utilize those time with</w:t>
      </w:r>
      <w:r w:rsidR="00210850" w:rsidRPr="00C1576F">
        <w:rPr>
          <w:i/>
          <w:iCs/>
          <w:color w:val="2A4F1C" w:themeColor="accent1" w:themeShade="80"/>
        </w:rPr>
        <w:t xml:space="preserve"> watch movies</w:t>
      </w:r>
      <w:r w:rsidRPr="00C1576F">
        <w:rPr>
          <w:i/>
          <w:iCs/>
          <w:color w:val="2A4F1C" w:themeColor="accent1" w:themeShade="80"/>
        </w:rPr>
        <w:t xml:space="preserve"> or TV series</w:t>
      </w:r>
      <w:r w:rsidR="00210850" w:rsidRPr="00C1576F">
        <w:rPr>
          <w:i/>
          <w:iCs/>
          <w:color w:val="2A4F1C" w:themeColor="accent1" w:themeShade="80"/>
        </w:rPr>
        <w:t>, Internet surfing</w:t>
      </w:r>
      <w:r w:rsidRPr="00C1576F">
        <w:rPr>
          <w:i/>
          <w:iCs/>
          <w:color w:val="2A4F1C" w:themeColor="accent1" w:themeShade="80"/>
        </w:rPr>
        <w:t>, jogging</w:t>
      </w:r>
      <w:r w:rsidR="00210850" w:rsidRPr="00C1576F">
        <w:rPr>
          <w:i/>
          <w:iCs/>
          <w:color w:val="2A4F1C" w:themeColor="accent1" w:themeShade="80"/>
        </w:rPr>
        <w:t xml:space="preserve"> </w:t>
      </w:r>
      <w:r w:rsidR="00A41F08" w:rsidRPr="00C1576F">
        <w:rPr>
          <w:i/>
          <w:iCs/>
          <w:color w:val="2A4F1C" w:themeColor="accent1" w:themeShade="80"/>
        </w:rPr>
        <w:t>etc</w:t>
      </w:r>
      <w:r w:rsidR="00210850" w:rsidRPr="00C1576F">
        <w:rPr>
          <w:i/>
          <w:iCs/>
          <w:color w:val="2A4F1C" w:themeColor="accent1" w:themeShade="80"/>
        </w:rPr>
        <w:t>.</w:t>
      </w:r>
    </w:p>
    <w:p w14:paraId="4FC34D78" w14:textId="77777777" w:rsidR="00A525F3" w:rsidRPr="00D55AF4" w:rsidRDefault="00A525F3" w:rsidP="006A4275">
      <w:pPr>
        <w:spacing w:line="240" w:lineRule="auto"/>
        <w:rPr>
          <w:b/>
          <w:color w:val="2A4F1C" w:themeColor="accent1" w:themeShade="80"/>
        </w:rPr>
      </w:pPr>
      <w:r w:rsidRPr="00D55AF4">
        <w:rPr>
          <w:b/>
          <w:noProof/>
          <w:color w:val="2A4F1C" w:themeColor="accent1" w:themeShade="80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3BC20420" wp14:editId="5259A3E7">
                <wp:simplePos x="0" y="0"/>
                <wp:positionH relativeFrom="column">
                  <wp:posOffset>-53975</wp:posOffset>
                </wp:positionH>
                <wp:positionV relativeFrom="paragraph">
                  <wp:posOffset>105410</wp:posOffset>
                </wp:positionV>
                <wp:extent cx="5821045" cy="274320"/>
                <wp:effectExtent l="0" t="0" r="27305" b="1143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21045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780BF1" w14:textId="77777777" w:rsidR="00A525F3" w:rsidRPr="005E3E69" w:rsidRDefault="00A525F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BC20420" id="Group 17" o:spid="_x0000_s1036" style="position:absolute;margin-left:-4.25pt;margin-top:8.3pt;width:458.35pt;height:21.6pt;z-index:251673600;mso-width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">
                <v:shape id="Picture 14" o:spid="_x0000_s103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">
                  <v:imagedata r:id="rId14" o:title=""/>
                </v:shape>
                <v:shape id="Text Box 15" o:spid="_x0000_s1038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14:paraId="2C780BF1" w14:textId="77777777" w:rsidR="00A525F3" w:rsidRPr="005E3E69" w:rsidRDefault="00A525F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6" o:spid="_x0000_s1039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49e39 [3204]" strokeweight=".5pt">
                  <v:stroke joinstyle="miter"/>
                </v:line>
              </v:group>
            </w:pict>
          </mc:Fallback>
        </mc:AlternateContent>
      </w:r>
    </w:p>
    <w:p w14:paraId="127FE1C4" w14:textId="77777777" w:rsidR="00A525F3" w:rsidRPr="00D55AF4" w:rsidRDefault="00A525F3" w:rsidP="006A4275">
      <w:pPr>
        <w:spacing w:line="240" w:lineRule="auto"/>
        <w:rPr>
          <w:b/>
          <w:color w:val="2A4F1C" w:themeColor="accent1" w:themeShade="80"/>
        </w:rPr>
      </w:pPr>
    </w:p>
    <w:p w14:paraId="4F04E8A1" w14:textId="5025551D" w:rsidR="006A4275" w:rsidRPr="00572FCE" w:rsidRDefault="006A4275" w:rsidP="00572FCE">
      <w:pPr>
        <w:pStyle w:val="ListParagraph"/>
        <w:numPr>
          <w:ilvl w:val="0"/>
          <w:numId w:val="6"/>
        </w:numPr>
        <w:spacing w:line="240" w:lineRule="auto"/>
        <w:rPr>
          <w:color w:val="2A4F1C" w:themeColor="accent1" w:themeShade="80"/>
        </w:rPr>
      </w:pPr>
      <w:r w:rsidRPr="00572FCE">
        <w:rPr>
          <w:b/>
          <w:color w:val="2A4F1C" w:themeColor="accent1" w:themeShade="80"/>
        </w:rPr>
        <w:t xml:space="preserve">Masters, </w:t>
      </w:r>
      <w:r w:rsidR="00F601A2" w:rsidRPr="00572FCE">
        <w:rPr>
          <w:b/>
          <w:color w:val="2A4F1C" w:themeColor="accent1" w:themeShade="80"/>
        </w:rPr>
        <w:t>Computer Science</w:t>
      </w:r>
      <w:r w:rsidR="00F601A2"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="000C1EFD" w:rsidRPr="00572FCE">
        <w:rPr>
          <w:b/>
          <w:color w:val="2A4F1C" w:themeColor="accent1" w:themeShade="80"/>
        </w:rPr>
        <w:tab/>
      </w:r>
      <w:r w:rsidR="000C1EFD" w:rsidRPr="00572FCE">
        <w:rPr>
          <w:bCs/>
          <w:i/>
          <w:iCs/>
          <w:color w:val="2A4F1C" w:themeColor="accent1" w:themeShade="80"/>
        </w:rPr>
        <w:t>Aug 2009 -</w:t>
      </w:r>
      <w:r w:rsidR="00F601A2" w:rsidRPr="00572FCE">
        <w:rPr>
          <w:i/>
          <w:iCs/>
          <w:color w:val="2A4F1C" w:themeColor="accent1" w:themeShade="80"/>
        </w:rPr>
        <w:t xml:space="preserve"> July 2012</w:t>
      </w:r>
      <w:r w:rsidRPr="00572FCE">
        <w:rPr>
          <w:b/>
          <w:color w:val="2A4F1C" w:themeColor="accent1" w:themeShade="80"/>
        </w:rPr>
        <w:br/>
      </w:r>
      <w:r w:rsidR="00F601A2" w:rsidRPr="00572FCE">
        <w:rPr>
          <w:color w:val="2A4F1C" w:themeColor="accent1" w:themeShade="80"/>
        </w:rPr>
        <w:t>Gandhi Institute for Technological Advancement</w:t>
      </w:r>
      <w:r w:rsidR="00F601A2"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br/>
      </w:r>
      <w:r w:rsidR="00F601A2" w:rsidRPr="00572FCE">
        <w:rPr>
          <w:color w:val="2A4F1C" w:themeColor="accent1" w:themeShade="80"/>
        </w:rPr>
        <w:t>BPUT</w:t>
      </w:r>
      <w:r w:rsidRPr="00572FCE">
        <w:rPr>
          <w:color w:val="2A4F1C" w:themeColor="accent1" w:themeShade="80"/>
        </w:rPr>
        <w:t xml:space="preserve"> Board</w:t>
      </w:r>
      <w:r w:rsidR="000C1EFD" w:rsidRPr="00572FCE">
        <w:rPr>
          <w:color w:val="2A4F1C" w:themeColor="accent1" w:themeShade="80"/>
        </w:rPr>
        <w:t xml:space="preserve">, </w:t>
      </w:r>
      <w:r w:rsidR="00F601A2" w:rsidRPr="00572FCE">
        <w:rPr>
          <w:color w:val="2A4F1C" w:themeColor="accent1" w:themeShade="80"/>
        </w:rPr>
        <w:t>Bhubaneswar</w:t>
      </w:r>
      <w:r w:rsidRPr="00572FCE">
        <w:rPr>
          <w:color w:val="2A4F1C" w:themeColor="accent1" w:themeShade="80"/>
        </w:rPr>
        <w:t xml:space="preserve">, </w:t>
      </w:r>
      <w:r w:rsidR="00F601A2" w:rsidRPr="00572FCE">
        <w:rPr>
          <w:color w:val="2A4F1C" w:themeColor="accent1" w:themeShade="80"/>
        </w:rPr>
        <w:t>Odisha</w:t>
      </w:r>
    </w:p>
    <w:p w14:paraId="3AB4DC1C" w14:textId="77777777" w:rsidR="005C0B17" w:rsidRPr="005C0B17" w:rsidRDefault="005C0B17" w:rsidP="006A4275">
      <w:pPr>
        <w:spacing w:line="240" w:lineRule="auto"/>
        <w:rPr>
          <w:b/>
          <w:color w:val="2A4F1C" w:themeColor="accent1" w:themeShade="80"/>
          <w:sz w:val="14"/>
          <w:szCs w:val="14"/>
        </w:rPr>
      </w:pPr>
    </w:p>
    <w:p w14:paraId="0A5D4CD2" w14:textId="59C83445" w:rsidR="006A4275" w:rsidRPr="00572FCE" w:rsidRDefault="006A4275" w:rsidP="00572FCE">
      <w:pPr>
        <w:pStyle w:val="ListParagraph"/>
        <w:numPr>
          <w:ilvl w:val="0"/>
          <w:numId w:val="6"/>
        </w:numPr>
        <w:spacing w:line="240" w:lineRule="auto"/>
        <w:rPr>
          <w:color w:val="2A4F1C" w:themeColor="accent1" w:themeShade="80"/>
        </w:rPr>
      </w:pPr>
      <w:r w:rsidRPr="00572FCE">
        <w:rPr>
          <w:b/>
          <w:color w:val="2A4F1C" w:themeColor="accent1" w:themeShade="80"/>
        </w:rPr>
        <w:t xml:space="preserve">Bachelor, </w:t>
      </w:r>
      <w:proofErr w:type="spellStart"/>
      <w:proofErr w:type="gramStart"/>
      <w:r w:rsidR="00F601A2" w:rsidRPr="00572FCE">
        <w:rPr>
          <w:b/>
          <w:color w:val="2A4F1C" w:themeColor="accent1" w:themeShade="80"/>
        </w:rPr>
        <w:t>B.Sc</w:t>
      </w:r>
      <w:proofErr w:type="spellEnd"/>
      <w:proofErr w:type="gramEnd"/>
      <w:r w:rsidR="00F601A2" w:rsidRPr="00572FCE">
        <w:rPr>
          <w:b/>
          <w:color w:val="2A4F1C" w:themeColor="accent1" w:themeShade="80"/>
        </w:rPr>
        <w:t xml:space="preserve"> – Information Technology</w:t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="000C1EFD" w:rsidRPr="00572FCE">
        <w:rPr>
          <w:b/>
          <w:color w:val="2A4F1C" w:themeColor="accent1" w:themeShade="80"/>
        </w:rPr>
        <w:tab/>
      </w:r>
      <w:r w:rsidR="000C1EFD" w:rsidRPr="00572FCE">
        <w:rPr>
          <w:i/>
          <w:iCs/>
          <w:color w:val="2A4F1C" w:themeColor="accent1" w:themeShade="80"/>
        </w:rPr>
        <w:t xml:space="preserve">April 2005 - </w:t>
      </w:r>
      <w:r w:rsidRPr="00572FCE">
        <w:rPr>
          <w:color w:val="2A4F1C" w:themeColor="accent1" w:themeShade="80"/>
        </w:rPr>
        <w:t>July 2008</w:t>
      </w:r>
      <w:r w:rsidRPr="00572FCE">
        <w:rPr>
          <w:b/>
          <w:color w:val="2A4F1C" w:themeColor="accent1" w:themeShade="80"/>
        </w:rPr>
        <w:br/>
      </w:r>
      <w:r w:rsidR="00F601A2" w:rsidRPr="00572FCE">
        <w:rPr>
          <w:color w:val="2A4F1C" w:themeColor="accent1" w:themeShade="80"/>
        </w:rPr>
        <w:t>Sikkim-Manipal University</w:t>
      </w:r>
      <w:r w:rsidR="00F601A2" w:rsidRPr="00572FCE">
        <w:rPr>
          <w:color w:val="2A4F1C" w:themeColor="accent1" w:themeShade="80"/>
        </w:rPr>
        <w:tab/>
      </w:r>
      <w:r w:rsidR="00F601A2" w:rsidRPr="00572FCE">
        <w:rPr>
          <w:color w:val="2A4F1C" w:themeColor="accent1" w:themeShade="80"/>
        </w:rPr>
        <w:tab/>
      </w:r>
      <w:r w:rsidR="00F601A2"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br/>
      </w:r>
      <w:proofErr w:type="spellStart"/>
      <w:r w:rsidR="00572FCE" w:rsidRPr="00572FCE">
        <w:rPr>
          <w:color w:val="2A4F1C" w:themeColor="accent1" w:themeShade="80"/>
        </w:rPr>
        <w:t>Gangtok</w:t>
      </w:r>
      <w:proofErr w:type="spellEnd"/>
      <w:r w:rsidR="00572FCE" w:rsidRPr="00572FCE">
        <w:rPr>
          <w:color w:val="2A4F1C" w:themeColor="accent1" w:themeShade="80"/>
        </w:rPr>
        <w:t>, Sikkim</w:t>
      </w:r>
      <w:r w:rsidR="00F601A2" w:rsidRPr="00572FCE">
        <w:rPr>
          <w:color w:val="2A4F1C" w:themeColor="accent1" w:themeShade="80"/>
        </w:rPr>
        <w:tab/>
      </w:r>
      <w:r w:rsidR="00F601A2" w:rsidRPr="00572FCE">
        <w:rPr>
          <w:color w:val="2A4F1C" w:themeColor="accent1" w:themeShade="80"/>
        </w:rPr>
        <w:tab/>
      </w:r>
      <w:r w:rsidR="00F601A2" w:rsidRPr="00572FCE">
        <w:rPr>
          <w:color w:val="2A4F1C" w:themeColor="accent1" w:themeShade="80"/>
        </w:rPr>
        <w:tab/>
      </w:r>
    </w:p>
    <w:p w14:paraId="0A27B3A2" w14:textId="77777777" w:rsidR="005C0B17" w:rsidRPr="005C0B17" w:rsidRDefault="005C0B17" w:rsidP="006A4275">
      <w:pPr>
        <w:spacing w:line="240" w:lineRule="auto"/>
        <w:rPr>
          <w:color w:val="2A4F1C" w:themeColor="accent1" w:themeShade="80"/>
          <w:sz w:val="12"/>
          <w:szCs w:val="12"/>
        </w:rPr>
      </w:pPr>
    </w:p>
    <w:p w14:paraId="3858D015" w14:textId="002EAB60" w:rsidR="00A525F3" w:rsidRPr="00572FCE" w:rsidRDefault="006A4275" w:rsidP="00572FCE">
      <w:pPr>
        <w:pStyle w:val="ListParagraph"/>
        <w:numPr>
          <w:ilvl w:val="0"/>
          <w:numId w:val="6"/>
        </w:numPr>
        <w:spacing w:line="240" w:lineRule="auto"/>
        <w:rPr>
          <w:color w:val="2A4F1C" w:themeColor="accent1" w:themeShade="80"/>
        </w:rPr>
      </w:pPr>
      <w:r w:rsidRPr="00572FCE">
        <w:rPr>
          <w:b/>
          <w:color w:val="2A4F1C" w:themeColor="accent1" w:themeShade="80"/>
        </w:rPr>
        <w:t>10+2</w:t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="000C1EFD" w:rsidRPr="00572FCE">
        <w:rPr>
          <w:b/>
          <w:color w:val="2A4F1C" w:themeColor="accent1" w:themeShade="80"/>
        </w:rPr>
        <w:tab/>
      </w:r>
      <w:r w:rsidR="00572FCE" w:rsidRPr="00572FCE">
        <w:rPr>
          <w:bCs/>
          <w:i/>
          <w:iCs/>
          <w:color w:val="2A4F1C" w:themeColor="accent1" w:themeShade="80"/>
        </w:rPr>
        <w:t>May 2002 -</w:t>
      </w:r>
      <w:r w:rsidRPr="00572FCE">
        <w:rPr>
          <w:i/>
          <w:iCs/>
          <w:color w:val="2A4F1C" w:themeColor="accent1" w:themeShade="80"/>
        </w:rPr>
        <w:t xml:space="preserve"> July 2004</w:t>
      </w:r>
      <w:r w:rsidRPr="00572FCE">
        <w:rPr>
          <w:b/>
          <w:color w:val="2A4F1C" w:themeColor="accent1" w:themeShade="80"/>
        </w:rPr>
        <w:br/>
      </w:r>
      <w:r w:rsidR="002A030E" w:rsidRPr="00572FCE">
        <w:rPr>
          <w:color w:val="2A4F1C" w:themeColor="accent1" w:themeShade="80"/>
        </w:rPr>
        <w:t>+2 High School Sector 6, Bokaro</w:t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br/>
        <w:t>Jharkhand Board</w:t>
      </w:r>
      <w:r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tab/>
      </w:r>
      <w:r w:rsidR="002A030E" w:rsidRPr="00572FCE">
        <w:rPr>
          <w:color w:val="2A4F1C" w:themeColor="accent1" w:themeShade="80"/>
        </w:rPr>
        <w:br/>
        <w:t>Bokaro Steel City, Jharkhand</w:t>
      </w:r>
    </w:p>
    <w:p w14:paraId="1DEAC411" w14:textId="580E8C80" w:rsidR="00572FCE" w:rsidRPr="00572FCE" w:rsidRDefault="00572FCE" w:rsidP="00572FCE">
      <w:pPr>
        <w:pStyle w:val="ListParagraph"/>
        <w:numPr>
          <w:ilvl w:val="0"/>
          <w:numId w:val="6"/>
        </w:numPr>
        <w:spacing w:line="240" w:lineRule="auto"/>
        <w:rPr>
          <w:color w:val="2A4F1C" w:themeColor="accent1" w:themeShade="80"/>
        </w:rPr>
      </w:pPr>
      <w:r w:rsidRPr="00572FCE">
        <w:rPr>
          <w:b/>
          <w:color w:val="2A4F1C" w:themeColor="accent1" w:themeShade="80"/>
        </w:rPr>
        <w:t>10</w:t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/>
          <w:color w:val="2A4F1C" w:themeColor="accent1" w:themeShade="80"/>
        </w:rPr>
        <w:tab/>
      </w:r>
      <w:r w:rsidRPr="00572FCE">
        <w:rPr>
          <w:bCs/>
          <w:i/>
          <w:iCs/>
          <w:color w:val="2A4F1C" w:themeColor="accent1" w:themeShade="80"/>
        </w:rPr>
        <w:t>May 200</w:t>
      </w:r>
      <w:r w:rsidRPr="00572FCE">
        <w:rPr>
          <w:bCs/>
          <w:i/>
          <w:iCs/>
          <w:color w:val="2A4F1C" w:themeColor="accent1" w:themeShade="80"/>
        </w:rPr>
        <w:t xml:space="preserve">1 </w:t>
      </w:r>
      <w:r w:rsidRPr="00572FCE">
        <w:rPr>
          <w:i/>
          <w:iCs/>
          <w:color w:val="2A4F1C" w:themeColor="accent1" w:themeShade="80"/>
        </w:rPr>
        <w:t xml:space="preserve">- </w:t>
      </w:r>
      <w:r w:rsidRPr="00572FCE">
        <w:rPr>
          <w:i/>
          <w:iCs/>
          <w:color w:val="2A4F1C" w:themeColor="accent1" w:themeShade="80"/>
        </w:rPr>
        <w:t>July 200</w:t>
      </w:r>
      <w:r w:rsidRPr="00572FCE">
        <w:rPr>
          <w:i/>
          <w:iCs/>
          <w:color w:val="2A4F1C" w:themeColor="accent1" w:themeShade="80"/>
        </w:rPr>
        <w:t>2</w:t>
      </w:r>
      <w:r w:rsidRPr="00572FCE">
        <w:rPr>
          <w:b/>
          <w:color w:val="2A4F1C" w:themeColor="accent1" w:themeShade="80"/>
        </w:rPr>
        <w:br/>
      </w:r>
      <w:r w:rsidRPr="00572FCE">
        <w:rPr>
          <w:color w:val="2A4F1C" w:themeColor="accent1" w:themeShade="80"/>
        </w:rPr>
        <w:t>+2 High School Sector 6, Bokaro</w:t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br/>
        <w:t>Jharkhand Board</w:t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tab/>
      </w:r>
      <w:r w:rsidRPr="00572FCE">
        <w:rPr>
          <w:color w:val="2A4F1C" w:themeColor="accent1" w:themeShade="80"/>
        </w:rPr>
        <w:br/>
        <w:t>Bokaro Steel City, Jharkhand</w:t>
      </w:r>
    </w:p>
    <w:p w14:paraId="482248A5" w14:textId="77777777" w:rsidR="005C0B17" w:rsidRPr="00D55AF4" w:rsidRDefault="005C0B17" w:rsidP="006A4275">
      <w:pPr>
        <w:spacing w:line="240" w:lineRule="auto"/>
        <w:rPr>
          <w:color w:val="2A4F1C" w:themeColor="accent1" w:themeShade="80"/>
        </w:rPr>
      </w:pPr>
    </w:p>
    <w:p w14:paraId="42338D85" w14:textId="77777777" w:rsidR="005E3E69" w:rsidRPr="00D55AF4" w:rsidRDefault="005E3E69" w:rsidP="006A4275">
      <w:pPr>
        <w:spacing w:line="240" w:lineRule="auto"/>
        <w:rPr>
          <w:color w:val="2A4F1C" w:themeColor="accent1" w:themeShade="80"/>
        </w:rPr>
      </w:pPr>
      <w:r w:rsidRPr="00D55AF4">
        <w:rPr>
          <w:b/>
          <w:noProof/>
          <w:color w:val="2A4F1C" w:themeColor="accent1" w:themeShade="80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35A3B63" wp14:editId="05B137AD">
                <wp:simplePos x="0" y="0"/>
                <wp:positionH relativeFrom="column">
                  <wp:posOffset>-32011</wp:posOffset>
                </wp:positionH>
                <wp:positionV relativeFrom="paragraph">
                  <wp:posOffset>98425</wp:posOffset>
                </wp:positionV>
                <wp:extent cx="5740400" cy="274320"/>
                <wp:effectExtent l="0" t="0" r="31750" b="1143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0400" cy="274320"/>
                          <a:chOff x="0" y="0"/>
                          <a:chExt cx="6697019" cy="27432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381000" y="15240"/>
                            <a:ext cx="358140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25F50D" w14:textId="77777777" w:rsidR="005E3E69" w:rsidRPr="005E3E69" w:rsidRDefault="005E3E69" w:rsidP="005E3E69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Professional </w:t>
                              </w:r>
                              <w:r w:rsidR="002A030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2267912" y="129540"/>
                            <a:ext cx="4429107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35A3B63" id="Group 18" o:spid="_x0000_s1040" style="position:absolute;margin-left:-2.5pt;margin-top:7.75pt;width:452pt;height:21.6pt;z-index:251675648;mso-width-relative:margin" coordsize="66970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">
                <v:shape id="Picture 19" o:spid="_x0000_s104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">
                  <v:imagedata r:id="rId16" o:title=""/>
                </v:shape>
                <v:shape id="Text Box 20" o:spid="_x0000_s1042" type="#_x0000_t202" style="position:absolute;left:3810;top:152;width:35814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7F25F50D" w14:textId="77777777" w:rsidR="005E3E69" w:rsidRPr="005E3E69" w:rsidRDefault="005E3E69" w:rsidP="005E3E69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Professional </w:t>
                        </w:r>
                        <w:r w:rsidR="002A030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xperience</w:t>
                        </w:r>
                      </w:p>
                    </w:txbxContent>
                  </v:textbox>
                </v:shape>
                <v:line id="Straight Connector 21" o:spid="_x0000_s1043" style="position:absolute;visibility:visible;mso-wrap-style:square" from="22679,1295" to="66970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549e39 [3204]" strokeweight=".5pt">
                  <v:stroke joinstyle="miter"/>
                </v:line>
              </v:group>
            </w:pict>
          </mc:Fallback>
        </mc:AlternateContent>
      </w:r>
    </w:p>
    <w:p w14:paraId="4EC903A1" w14:textId="77777777" w:rsidR="005E3E69" w:rsidRPr="00D55AF4" w:rsidRDefault="005E3E69" w:rsidP="006A4275">
      <w:pPr>
        <w:spacing w:line="240" w:lineRule="auto"/>
        <w:rPr>
          <w:color w:val="2A4F1C" w:themeColor="accent1" w:themeShade="80"/>
        </w:rPr>
      </w:pPr>
    </w:p>
    <w:p w14:paraId="43D8DE74" w14:textId="55BD4390" w:rsidR="000C1EFD" w:rsidRDefault="000C1EFD" w:rsidP="002A030E">
      <w:pPr>
        <w:pStyle w:val="ListParagraph"/>
        <w:numPr>
          <w:ilvl w:val="0"/>
          <w:numId w:val="2"/>
        </w:numPr>
        <w:spacing w:line="240" w:lineRule="auto"/>
        <w:rPr>
          <w:b/>
          <w:color w:val="2A4F1C" w:themeColor="accent1" w:themeShade="80"/>
        </w:rPr>
      </w:pPr>
      <w:r w:rsidRPr="000C1EFD">
        <w:rPr>
          <w:b/>
          <w:color w:val="2A4F1C" w:themeColor="accent1" w:themeShade="80"/>
        </w:rPr>
        <w:t>Ernst &amp; Young</w:t>
      </w:r>
      <w:r>
        <w:rPr>
          <w:b/>
          <w:color w:val="2A4F1C" w:themeColor="accent1" w:themeShade="80"/>
        </w:rPr>
        <w:t xml:space="preserve"> Global Limited</w:t>
      </w:r>
      <w:r>
        <w:rPr>
          <w:b/>
          <w:color w:val="2A4F1C" w:themeColor="accent1" w:themeShade="80"/>
        </w:rPr>
        <w:tab/>
      </w:r>
      <w:r>
        <w:rPr>
          <w:b/>
          <w:color w:val="2A4F1C" w:themeColor="accent1" w:themeShade="80"/>
        </w:rPr>
        <w:tab/>
      </w:r>
      <w:r>
        <w:rPr>
          <w:b/>
          <w:color w:val="2A4F1C" w:themeColor="accent1" w:themeShade="80"/>
        </w:rPr>
        <w:tab/>
      </w:r>
      <w:r>
        <w:rPr>
          <w:b/>
          <w:color w:val="2A4F1C" w:themeColor="accent1" w:themeShade="80"/>
        </w:rPr>
        <w:tab/>
      </w:r>
      <w:r>
        <w:rPr>
          <w:b/>
          <w:color w:val="2A4F1C" w:themeColor="accent1" w:themeShade="80"/>
        </w:rPr>
        <w:tab/>
      </w:r>
      <w:r w:rsidRPr="000C1EFD">
        <w:rPr>
          <w:b/>
          <w:i/>
          <w:iCs/>
          <w:color w:val="2A4F1C" w:themeColor="accent1" w:themeShade="80"/>
        </w:rPr>
        <w:t>JAN 2022 to Till Now</w:t>
      </w:r>
    </w:p>
    <w:p w14:paraId="1A518374" w14:textId="049820A2" w:rsidR="000C1EFD" w:rsidRDefault="000C1EFD" w:rsidP="000C1EFD">
      <w:pPr>
        <w:pStyle w:val="ListParagraph"/>
        <w:spacing w:line="240" w:lineRule="auto"/>
        <w:rPr>
          <w:bCs/>
          <w:color w:val="2A4F1C" w:themeColor="accent1" w:themeShade="80"/>
        </w:rPr>
      </w:pPr>
      <w:r>
        <w:rPr>
          <w:bCs/>
          <w:color w:val="2A4F1C" w:themeColor="accent1" w:themeShade="80"/>
        </w:rPr>
        <w:t>Current Designation, Assistant Manager</w:t>
      </w:r>
    </w:p>
    <w:p w14:paraId="5B289139" w14:textId="1076C74A" w:rsidR="000C1EFD" w:rsidRPr="000C1EFD" w:rsidRDefault="000C1EFD" w:rsidP="000C1EFD">
      <w:pPr>
        <w:pStyle w:val="ListParagraph"/>
        <w:spacing w:line="240" w:lineRule="auto"/>
        <w:rPr>
          <w:bCs/>
          <w:color w:val="2A4F1C" w:themeColor="accent1" w:themeShade="80"/>
        </w:rPr>
      </w:pPr>
      <w:r>
        <w:rPr>
          <w:bCs/>
          <w:color w:val="2A4F1C" w:themeColor="accent1" w:themeShade="80"/>
        </w:rPr>
        <w:t>Bengaluru, Karnataka</w:t>
      </w:r>
      <w:r>
        <w:rPr>
          <w:bCs/>
          <w:color w:val="2A4F1C" w:themeColor="accent1" w:themeShade="80"/>
        </w:rPr>
        <w:br/>
      </w:r>
    </w:p>
    <w:p w14:paraId="109D08F0" w14:textId="354D548E" w:rsidR="00C1576F" w:rsidRPr="000C1EFD" w:rsidRDefault="00C1576F" w:rsidP="00A25419">
      <w:pPr>
        <w:pStyle w:val="ListParagraph"/>
        <w:numPr>
          <w:ilvl w:val="0"/>
          <w:numId w:val="2"/>
        </w:numPr>
        <w:spacing w:line="240" w:lineRule="auto"/>
        <w:rPr>
          <w:b/>
          <w:color w:val="2A4F1C" w:themeColor="accent1" w:themeShade="80"/>
        </w:rPr>
      </w:pPr>
      <w:r w:rsidRPr="000C1EFD">
        <w:rPr>
          <w:b/>
          <w:color w:val="2A4F1C" w:themeColor="accent1" w:themeShade="80"/>
        </w:rPr>
        <w:t>Mindtree Pvt. Ltd</w:t>
      </w:r>
      <w:r w:rsidRPr="000C1EFD">
        <w:rPr>
          <w:b/>
          <w:color w:val="2A4F1C" w:themeColor="accent1" w:themeShade="80"/>
        </w:rPr>
        <w:tab/>
      </w:r>
      <w:r w:rsidRPr="000C1EFD">
        <w:rPr>
          <w:b/>
          <w:color w:val="2A4F1C" w:themeColor="accent1" w:themeShade="80"/>
        </w:rPr>
        <w:tab/>
      </w:r>
      <w:r w:rsidRPr="000C1EFD">
        <w:rPr>
          <w:b/>
          <w:color w:val="2A4F1C" w:themeColor="accent1" w:themeShade="80"/>
        </w:rPr>
        <w:tab/>
      </w:r>
      <w:r w:rsidRPr="000C1EFD">
        <w:rPr>
          <w:b/>
          <w:color w:val="2A4F1C" w:themeColor="accent1" w:themeShade="80"/>
        </w:rPr>
        <w:tab/>
      </w:r>
      <w:r w:rsidR="000C1EFD" w:rsidRPr="000C1EFD">
        <w:rPr>
          <w:b/>
          <w:color w:val="2A4F1C" w:themeColor="accent1" w:themeShade="80"/>
        </w:rPr>
        <w:tab/>
      </w:r>
      <w:r w:rsidR="000C1EFD" w:rsidRPr="000C1EFD">
        <w:rPr>
          <w:b/>
          <w:color w:val="2A4F1C" w:themeColor="accent1" w:themeShade="80"/>
        </w:rPr>
        <w:tab/>
      </w:r>
      <w:r w:rsidRPr="000C1EFD">
        <w:rPr>
          <w:b/>
          <w:i/>
          <w:iCs/>
          <w:color w:val="2A4F1C" w:themeColor="accent1" w:themeShade="80"/>
        </w:rPr>
        <w:t>Sep 2020 to till Now</w:t>
      </w:r>
      <w:r w:rsidRPr="000C1EFD">
        <w:rPr>
          <w:bCs/>
          <w:color w:val="2A4F1C" w:themeColor="accent1" w:themeShade="80"/>
        </w:rPr>
        <w:br/>
        <w:t>Current Designation, Team Lead</w:t>
      </w:r>
      <w:r w:rsidRPr="000C1EFD">
        <w:rPr>
          <w:bCs/>
          <w:color w:val="2A4F1C" w:themeColor="accent1" w:themeShade="80"/>
        </w:rPr>
        <w:br/>
        <w:t>Bengaluru, Karnataka</w:t>
      </w:r>
      <w:r w:rsidRPr="000C1EFD">
        <w:rPr>
          <w:bCs/>
          <w:color w:val="2A4F1C" w:themeColor="accent1" w:themeShade="80"/>
        </w:rPr>
        <w:br/>
      </w:r>
    </w:p>
    <w:p w14:paraId="736CA3AB" w14:textId="26BEE65C" w:rsidR="002A030E" w:rsidRPr="00D55AF4" w:rsidRDefault="002A030E" w:rsidP="002A030E">
      <w:pPr>
        <w:pStyle w:val="ListParagraph"/>
        <w:numPr>
          <w:ilvl w:val="0"/>
          <w:numId w:val="2"/>
        </w:numPr>
        <w:spacing w:line="240" w:lineRule="auto"/>
        <w:rPr>
          <w:b/>
          <w:color w:val="2A4F1C" w:themeColor="accent1" w:themeShade="80"/>
        </w:rPr>
      </w:pPr>
      <w:r w:rsidRPr="00D55AF4">
        <w:rPr>
          <w:b/>
          <w:color w:val="2A4F1C" w:themeColor="accent1" w:themeShade="80"/>
        </w:rPr>
        <w:t>Cognizant Technology Solutions</w:t>
      </w:r>
      <w:r w:rsidRPr="00D55AF4">
        <w:rPr>
          <w:b/>
          <w:color w:val="2A4F1C" w:themeColor="accent1" w:themeShade="80"/>
        </w:rPr>
        <w:tab/>
      </w:r>
      <w:r w:rsidRPr="00D55AF4">
        <w:rPr>
          <w:b/>
          <w:color w:val="2A4F1C" w:themeColor="accent1" w:themeShade="80"/>
        </w:rPr>
        <w:tab/>
      </w:r>
      <w:r w:rsidR="000C1EFD">
        <w:rPr>
          <w:b/>
          <w:color w:val="2A4F1C" w:themeColor="accent1" w:themeShade="80"/>
        </w:rPr>
        <w:tab/>
      </w:r>
      <w:r w:rsidR="000C1EFD">
        <w:rPr>
          <w:b/>
          <w:color w:val="2A4F1C" w:themeColor="accent1" w:themeShade="80"/>
        </w:rPr>
        <w:tab/>
      </w:r>
      <w:r w:rsidRPr="000C1EFD">
        <w:rPr>
          <w:b/>
          <w:bCs/>
          <w:i/>
          <w:iCs/>
          <w:color w:val="2A4F1C" w:themeColor="accent1" w:themeShade="80"/>
        </w:rPr>
        <w:t xml:space="preserve">Sep 2015 to </w:t>
      </w:r>
      <w:r w:rsidR="00C1576F" w:rsidRPr="000C1EFD">
        <w:rPr>
          <w:b/>
          <w:bCs/>
          <w:i/>
          <w:iCs/>
          <w:color w:val="2A4F1C" w:themeColor="accent1" w:themeShade="80"/>
        </w:rPr>
        <w:t>Sep 2020</w:t>
      </w:r>
      <w:r w:rsidRPr="00D55AF4">
        <w:rPr>
          <w:b/>
          <w:color w:val="2A4F1C" w:themeColor="accent1" w:themeShade="80"/>
        </w:rPr>
        <w:br/>
      </w:r>
      <w:r w:rsidRPr="00D55AF4">
        <w:rPr>
          <w:color w:val="2A4F1C" w:themeColor="accent1" w:themeShade="80"/>
        </w:rPr>
        <w:t>Current Designation, Team Lead</w:t>
      </w:r>
    </w:p>
    <w:p w14:paraId="3938B031" w14:textId="77777777" w:rsidR="005C0B17" w:rsidRDefault="003617F1" w:rsidP="002A030E">
      <w:pPr>
        <w:pStyle w:val="ListParagraph"/>
        <w:spacing w:line="240" w:lineRule="auto"/>
        <w:rPr>
          <w:color w:val="2A4F1C" w:themeColor="accent1" w:themeShade="80"/>
        </w:rPr>
      </w:pPr>
      <w:r w:rsidRPr="00D55AF4">
        <w:rPr>
          <w:color w:val="2A4F1C" w:themeColor="accent1" w:themeShade="80"/>
        </w:rPr>
        <w:t>Kolkata, West Bengal</w:t>
      </w:r>
    </w:p>
    <w:p w14:paraId="29CFD813" w14:textId="670801C4" w:rsidR="006A4275" w:rsidRPr="00D55AF4" w:rsidRDefault="002A030E" w:rsidP="002A030E">
      <w:pPr>
        <w:pStyle w:val="ListParagraph"/>
        <w:spacing w:line="240" w:lineRule="auto"/>
        <w:rPr>
          <w:color w:val="2A4F1C" w:themeColor="accent1" w:themeShade="80"/>
        </w:rPr>
      </w:pPr>
      <w:r w:rsidRPr="00D55AF4">
        <w:rPr>
          <w:color w:val="2A4F1C" w:themeColor="accent1" w:themeShade="80"/>
        </w:rPr>
        <w:br/>
      </w:r>
    </w:p>
    <w:p w14:paraId="25A11B9C" w14:textId="4C4A52C4" w:rsidR="002A030E" w:rsidRPr="00D55AF4" w:rsidRDefault="003617F1" w:rsidP="002A030E">
      <w:pPr>
        <w:pStyle w:val="ListParagraph"/>
        <w:numPr>
          <w:ilvl w:val="0"/>
          <w:numId w:val="2"/>
        </w:numPr>
        <w:spacing w:line="240" w:lineRule="auto"/>
        <w:rPr>
          <w:b/>
          <w:color w:val="2A4F1C" w:themeColor="accent1" w:themeShade="80"/>
        </w:rPr>
      </w:pPr>
      <w:r w:rsidRPr="00D55AF4">
        <w:rPr>
          <w:b/>
          <w:color w:val="2A4F1C" w:themeColor="accent1" w:themeShade="80"/>
        </w:rPr>
        <w:lastRenderedPageBreak/>
        <w:t>Tata Consultant Services</w:t>
      </w:r>
      <w:r w:rsidRPr="00D55AF4">
        <w:rPr>
          <w:b/>
          <w:color w:val="2A4F1C" w:themeColor="accent1" w:themeShade="80"/>
        </w:rPr>
        <w:tab/>
      </w:r>
      <w:r w:rsidRPr="00D55AF4">
        <w:rPr>
          <w:b/>
          <w:color w:val="2A4F1C" w:themeColor="accent1" w:themeShade="80"/>
        </w:rPr>
        <w:tab/>
      </w:r>
      <w:r w:rsidRPr="00D55AF4">
        <w:rPr>
          <w:b/>
          <w:color w:val="2A4F1C" w:themeColor="accent1" w:themeShade="80"/>
        </w:rPr>
        <w:tab/>
      </w:r>
      <w:r w:rsidR="000C1EFD">
        <w:rPr>
          <w:b/>
          <w:color w:val="2A4F1C" w:themeColor="accent1" w:themeShade="80"/>
        </w:rPr>
        <w:tab/>
      </w:r>
      <w:r w:rsidR="000C1EFD">
        <w:rPr>
          <w:b/>
          <w:color w:val="2A4F1C" w:themeColor="accent1" w:themeShade="80"/>
        </w:rPr>
        <w:tab/>
      </w:r>
      <w:r w:rsidRPr="000C1EFD">
        <w:rPr>
          <w:b/>
          <w:bCs/>
          <w:i/>
          <w:iCs/>
          <w:color w:val="2A4F1C" w:themeColor="accent1" w:themeShade="80"/>
        </w:rPr>
        <w:t>Dec 2014 to Sep 2015</w:t>
      </w:r>
      <w:r w:rsidRPr="00D55AF4">
        <w:rPr>
          <w:color w:val="2A4F1C" w:themeColor="accent1" w:themeShade="80"/>
        </w:rPr>
        <w:br/>
        <w:t>Developer – Senior Developer</w:t>
      </w:r>
      <w:r w:rsidR="000C1EFD">
        <w:rPr>
          <w:color w:val="2A4F1C" w:themeColor="accent1" w:themeShade="80"/>
        </w:rPr>
        <w:br/>
        <w:t>Kolkata, West Bengal</w:t>
      </w:r>
      <w:r w:rsidRPr="00D55AF4">
        <w:rPr>
          <w:color w:val="2A4F1C" w:themeColor="accent1" w:themeShade="80"/>
        </w:rPr>
        <w:br/>
      </w:r>
    </w:p>
    <w:p w14:paraId="30ACE6D2" w14:textId="176A0693" w:rsidR="003617F1" w:rsidRPr="00D55AF4" w:rsidRDefault="003617F1" w:rsidP="003617F1">
      <w:pPr>
        <w:pStyle w:val="ListParagraph"/>
        <w:numPr>
          <w:ilvl w:val="0"/>
          <w:numId w:val="2"/>
        </w:numPr>
        <w:spacing w:line="240" w:lineRule="auto"/>
        <w:rPr>
          <w:color w:val="2A4F1C" w:themeColor="accent1" w:themeShade="80"/>
        </w:rPr>
      </w:pPr>
      <w:r w:rsidRPr="00D55AF4">
        <w:rPr>
          <w:b/>
          <w:color w:val="2A4F1C" w:themeColor="accent1" w:themeShade="80"/>
        </w:rPr>
        <w:t>ESSPL Pvt. Ltd.</w:t>
      </w:r>
      <w:r w:rsidRPr="00D55AF4">
        <w:rPr>
          <w:b/>
          <w:color w:val="2A4F1C" w:themeColor="accent1" w:themeShade="80"/>
        </w:rPr>
        <w:tab/>
      </w:r>
      <w:r w:rsidRPr="00D55AF4">
        <w:rPr>
          <w:b/>
          <w:color w:val="2A4F1C" w:themeColor="accent1" w:themeShade="80"/>
        </w:rPr>
        <w:tab/>
      </w:r>
      <w:r w:rsidRPr="00D55AF4">
        <w:rPr>
          <w:b/>
          <w:color w:val="2A4F1C" w:themeColor="accent1" w:themeShade="80"/>
        </w:rPr>
        <w:tab/>
      </w:r>
      <w:r w:rsidRPr="00D55AF4">
        <w:rPr>
          <w:b/>
          <w:color w:val="2A4F1C" w:themeColor="accent1" w:themeShade="80"/>
        </w:rPr>
        <w:tab/>
      </w:r>
      <w:r w:rsidRPr="00D55AF4">
        <w:rPr>
          <w:b/>
          <w:color w:val="2A4F1C" w:themeColor="accent1" w:themeShade="80"/>
        </w:rPr>
        <w:tab/>
      </w:r>
      <w:r w:rsidR="000C1EFD">
        <w:rPr>
          <w:b/>
          <w:color w:val="2A4F1C" w:themeColor="accent1" w:themeShade="80"/>
        </w:rPr>
        <w:tab/>
      </w:r>
      <w:r w:rsidR="000C1EFD">
        <w:rPr>
          <w:b/>
          <w:color w:val="2A4F1C" w:themeColor="accent1" w:themeShade="80"/>
        </w:rPr>
        <w:tab/>
      </w:r>
      <w:r w:rsidRPr="000C1EFD">
        <w:rPr>
          <w:b/>
          <w:bCs/>
          <w:i/>
          <w:iCs/>
          <w:color w:val="2A4F1C" w:themeColor="accent1" w:themeShade="80"/>
        </w:rPr>
        <w:t>Jul 2012 to Nov 2014</w:t>
      </w:r>
      <w:r w:rsidRPr="00D55AF4">
        <w:rPr>
          <w:color w:val="2A4F1C" w:themeColor="accent1" w:themeShade="80"/>
        </w:rPr>
        <w:br/>
        <w:t xml:space="preserve">Junior Developer </w:t>
      </w:r>
      <w:r w:rsidR="000C1EFD">
        <w:rPr>
          <w:color w:val="2A4F1C" w:themeColor="accent1" w:themeShade="80"/>
        </w:rPr>
        <w:t>–</w:t>
      </w:r>
      <w:r w:rsidRPr="00D55AF4">
        <w:rPr>
          <w:color w:val="2A4F1C" w:themeColor="accent1" w:themeShade="80"/>
        </w:rPr>
        <w:t xml:space="preserve"> Developer</w:t>
      </w:r>
      <w:r w:rsidR="000C1EFD">
        <w:rPr>
          <w:color w:val="2A4F1C" w:themeColor="accent1" w:themeShade="80"/>
        </w:rPr>
        <w:br/>
        <w:t>Bhubaneswar, Odisha</w:t>
      </w:r>
    </w:p>
    <w:p w14:paraId="741FD423" w14:textId="77777777" w:rsidR="003956D6" w:rsidRPr="00D55AF4" w:rsidRDefault="00B772D2" w:rsidP="003956D6">
      <w:pPr>
        <w:spacing w:line="240" w:lineRule="auto"/>
        <w:rPr>
          <w:color w:val="2A4F1C" w:themeColor="accent1" w:themeShade="80"/>
        </w:rPr>
      </w:pPr>
      <w:r w:rsidRPr="00D55AF4">
        <w:rPr>
          <w:b/>
          <w:noProof/>
          <w:color w:val="2A4F1C" w:themeColor="accent1" w:themeShade="80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0211F3BD" wp14:editId="712D0FFC">
                <wp:simplePos x="0" y="0"/>
                <wp:positionH relativeFrom="column">
                  <wp:posOffset>-21329</wp:posOffset>
                </wp:positionH>
                <wp:positionV relativeFrom="paragraph">
                  <wp:posOffset>114300</wp:posOffset>
                </wp:positionV>
                <wp:extent cx="5796915" cy="323850"/>
                <wp:effectExtent l="0" t="0" r="32385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6915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643D6F" w14:textId="77777777"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1905000" y="129540"/>
                            <a:ext cx="474726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11F3BD" id="Group 42" o:spid="_x0000_s1044" style="position:absolute;margin-left:-1.7pt;margin-top:9pt;width:456.45pt;height:25.5pt;z-index:251687936;mso-width-relative:margin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">
                <v:shape id="Picture 43" o:spid="_x0000_s1045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">
                  <v:imagedata r:id="rId18" o:title=""/>
                </v:shape>
                <v:shape id="Text Box 44" o:spid="_x0000_s1046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    <v:textbox inset="0,0,0,0">
                    <w:txbxContent>
                      <w:p w14:paraId="4A643D6F" w14:textId="77777777"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</w:txbxContent>
                  </v:textbox>
                </v:shape>
                <v:line id="Straight Connector 45" o:spid="_x0000_s1047" style="position:absolute;visibility:visible;mso-wrap-style:squar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49e39 [3204]" strokeweight=".5pt">
                  <v:stroke joinstyle="miter"/>
                </v:line>
              </v:group>
            </w:pict>
          </mc:Fallback>
        </mc:AlternateContent>
      </w:r>
    </w:p>
    <w:p w14:paraId="041A385B" w14:textId="77777777" w:rsidR="00B772D2" w:rsidRPr="00D55AF4" w:rsidRDefault="00B772D2" w:rsidP="003956D6">
      <w:pPr>
        <w:spacing w:line="240" w:lineRule="auto"/>
        <w:rPr>
          <w:color w:val="2A4F1C" w:themeColor="accent1" w:themeShade="80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2"/>
        <w:gridCol w:w="5211"/>
      </w:tblGrid>
      <w:tr w:rsidR="00D55AF4" w:rsidRPr="00D55AF4" w14:paraId="262DC988" w14:textId="77777777" w:rsidTr="003617F1">
        <w:tc>
          <w:tcPr>
            <w:tcW w:w="3775" w:type="dxa"/>
          </w:tcPr>
          <w:p w14:paraId="7CF0B56D" w14:textId="77777777" w:rsidR="003956D6" w:rsidRPr="00D55AF4" w:rsidRDefault="003617F1" w:rsidP="005C0B17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52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>Watching Movies</w:t>
            </w:r>
          </w:p>
        </w:tc>
        <w:tc>
          <w:tcPr>
            <w:tcW w:w="5230" w:type="dxa"/>
          </w:tcPr>
          <w:p w14:paraId="396D038B" w14:textId="77777777" w:rsidR="003956D6" w:rsidRPr="00D55AF4" w:rsidRDefault="003617F1" w:rsidP="005C0B1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 xml:space="preserve">Internet surfing </w:t>
            </w:r>
          </w:p>
        </w:tc>
      </w:tr>
      <w:tr w:rsidR="00D55AF4" w:rsidRPr="00D55AF4" w14:paraId="0F072093" w14:textId="77777777" w:rsidTr="003617F1">
        <w:tc>
          <w:tcPr>
            <w:tcW w:w="3775" w:type="dxa"/>
          </w:tcPr>
          <w:p w14:paraId="45993EAC" w14:textId="77777777" w:rsidR="003956D6" w:rsidRPr="00D55AF4" w:rsidRDefault="003617F1" w:rsidP="005C0B17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252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 xml:space="preserve">Bike riding </w:t>
            </w:r>
          </w:p>
        </w:tc>
        <w:tc>
          <w:tcPr>
            <w:tcW w:w="5230" w:type="dxa"/>
          </w:tcPr>
          <w:p w14:paraId="23062547" w14:textId="77777777" w:rsidR="003956D6" w:rsidRDefault="003617F1" w:rsidP="005C0B1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>Chat with Friends</w:t>
            </w:r>
          </w:p>
          <w:p w14:paraId="3DD0D1A3" w14:textId="77777777" w:rsidR="00C1576F" w:rsidRPr="00D55AF4" w:rsidRDefault="00C1576F" w:rsidP="005C0B17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color w:val="2A4F1C" w:themeColor="accent1" w:themeShade="80"/>
              </w:rPr>
            </w:pPr>
            <w:r>
              <w:rPr>
                <w:color w:val="2A4F1C" w:themeColor="accent1" w:themeShade="80"/>
              </w:rPr>
              <w:t>Jogging</w:t>
            </w:r>
          </w:p>
        </w:tc>
      </w:tr>
      <w:tr w:rsidR="003956D6" w14:paraId="7804BB27" w14:textId="77777777" w:rsidTr="003617F1">
        <w:tc>
          <w:tcPr>
            <w:tcW w:w="3775" w:type="dxa"/>
          </w:tcPr>
          <w:p w14:paraId="1F797063" w14:textId="77777777" w:rsidR="003956D6" w:rsidRDefault="003956D6" w:rsidP="003617F1">
            <w:pPr>
              <w:pStyle w:val="ListParagraph"/>
              <w:ind w:left="252"/>
            </w:pPr>
          </w:p>
        </w:tc>
        <w:tc>
          <w:tcPr>
            <w:tcW w:w="5230" w:type="dxa"/>
          </w:tcPr>
          <w:p w14:paraId="10D9364C" w14:textId="77777777" w:rsidR="003956D6" w:rsidRDefault="003956D6" w:rsidP="003956D6"/>
        </w:tc>
      </w:tr>
    </w:tbl>
    <w:p w14:paraId="688CB430" w14:textId="77777777" w:rsidR="00B772D2" w:rsidRDefault="00B772D2" w:rsidP="003956D6">
      <w:pPr>
        <w:spacing w:line="240" w:lineRule="auto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3EE2F7CD" wp14:editId="644EBB3A">
                <wp:simplePos x="0" y="0"/>
                <wp:positionH relativeFrom="column">
                  <wp:posOffset>-8965</wp:posOffset>
                </wp:positionH>
                <wp:positionV relativeFrom="paragraph">
                  <wp:posOffset>80010</wp:posOffset>
                </wp:positionV>
                <wp:extent cx="5784850" cy="323850"/>
                <wp:effectExtent l="0" t="0" r="44450" b="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4850" cy="323850"/>
                          <a:chOff x="0" y="0"/>
                          <a:chExt cx="6657975" cy="32385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Text Box 48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527DE5" w14:textId="77777777" w:rsidR="00B772D2" w:rsidRPr="005E3E69" w:rsidRDefault="00FE1BB0" w:rsidP="00B772D2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Family Detai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Connector 49"/>
                        <wps:cNvCnPr/>
                        <wps:spPr>
                          <a:xfrm>
                            <a:off x="1613345" y="129540"/>
                            <a:ext cx="504463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E2F7CD" id="Group 46" o:spid="_x0000_s1048" style="position:absolute;margin-left:-.7pt;margin-top:6.3pt;width:455.5pt;height:25.5pt;z-index:251689984;mso-width-relative:margin;mso-height-relative:margin" coordsize="66579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">
                <v:shape id="Picture 47" o:spid="_x0000_s104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">
                  <v:imagedata r:id="rId20" o:title=""/>
                </v:shape>
                <v:shape id="Text Box 48" o:spid="_x0000_s1050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<v:textbox inset="0,0,0,0">
                    <w:txbxContent>
                      <w:p w14:paraId="43527DE5" w14:textId="77777777" w:rsidR="00B772D2" w:rsidRPr="005E3E69" w:rsidRDefault="00FE1BB0" w:rsidP="00B772D2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Family Details</w:t>
                        </w:r>
                      </w:p>
                    </w:txbxContent>
                  </v:textbox>
                </v:shape>
                <v:line id="Straight Connector 49" o:spid="_x0000_s1051" style="position:absolute;visibility:visible;mso-wrap-style:square" from="16133,1295" to="66579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49e39 [3204]" strokeweight=".5pt">
                  <v:stroke joinstyle="miter"/>
                </v:line>
              </v:group>
            </w:pict>
          </mc:Fallback>
        </mc:AlternateContent>
      </w:r>
    </w:p>
    <w:p w14:paraId="78E97A5D" w14:textId="77777777" w:rsidR="00B772D2" w:rsidRDefault="00B772D2" w:rsidP="003956D6">
      <w:pPr>
        <w:tabs>
          <w:tab w:val="left" w:pos="1710"/>
        </w:tabs>
      </w:pPr>
    </w:p>
    <w:tbl>
      <w:tblPr>
        <w:tblStyle w:val="TableGrid"/>
        <w:tblW w:w="7859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59"/>
      </w:tblGrid>
      <w:tr w:rsidR="00D55AF4" w:rsidRPr="00D55AF4" w14:paraId="36939477" w14:textId="77777777" w:rsidTr="00C1576F">
        <w:trPr>
          <w:trHeight w:val="1326"/>
        </w:trPr>
        <w:tc>
          <w:tcPr>
            <w:tcW w:w="7859" w:type="dxa"/>
          </w:tcPr>
          <w:p w14:paraId="30083553" w14:textId="77777777" w:rsidR="00C1576F" w:rsidRDefault="00C1576F" w:rsidP="005C0B17">
            <w:pPr>
              <w:pStyle w:val="ListParagraph"/>
              <w:numPr>
                <w:ilvl w:val="0"/>
                <w:numId w:val="5"/>
              </w:numPr>
              <w:tabs>
                <w:tab w:val="left" w:pos="3045"/>
              </w:tabs>
              <w:spacing w:line="360" w:lineRule="auto"/>
              <w:ind w:left="252"/>
              <w:rPr>
                <w:color w:val="2A4F1C" w:themeColor="accent1" w:themeShade="80"/>
              </w:rPr>
            </w:pPr>
            <w:r>
              <w:rPr>
                <w:color w:val="2A4F1C" w:themeColor="accent1" w:themeShade="80"/>
              </w:rPr>
              <w:t>Father’s Name:                               Sanjay Kumar Singh</w:t>
            </w:r>
          </w:p>
          <w:p w14:paraId="45F28E96" w14:textId="77777777" w:rsidR="00C1576F" w:rsidRDefault="00C1576F" w:rsidP="005C0B17">
            <w:pPr>
              <w:pStyle w:val="ListParagraph"/>
              <w:numPr>
                <w:ilvl w:val="0"/>
                <w:numId w:val="5"/>
              </w:numPr>
              <w:tabs>
                <w:tab w:val="left" w:pos="3045"/>
              </w:tabs>
              <w:spacing w:line="360" w:lineRule="auto"/>
              <w:ind w:left="252"/>
              <w:rPr>
                <w:color w:val="2A4F1C" w:themeColor="accent1" w:themeShade="80"/>
              </w:rPr>
            </w:pPr>
            <w:r>
              <w:rPr>
                <w:color w:val="2A4F1C" w:themeColor="accent1" w:themeShade="80"/>
              </w:rPr>
              <w:t>Mother’s Name:                             Lata Devi</w:t>
            </w:r>
          </w:p>
          <w:p w14:paraId="0554FDBE" w14:textId="77777777" w:rsidR="00C1576F" w:rsidRDefault="00C1576F" w:rsidP="005C0B17">
            <w:pPr>
              <w:pStyle w:val="ListParagraph"/>
              <w:numPr>
                <w:ilvl w:val="0"/>
                <w:numId w:val="5"/>
              </w:numPr>
              <w:tabs>
                <w:tab w:val="left" w:pos="3045"/>
              </w:tabs>
              <w:spacing w:line="360" w:lineRule="auto"/>
              <w:ind w:left="252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>Father’s Occupation</w:t>
            </w:r>
            <w:r>
              <w:rPr>
                <w:color w:val="2A4F1C" w:themeColor="accent1" w:themeShade="80"/>
              </w:rPr>
              <w:t>:                     Ameen</w:t>
            </w:r>
          </w:p>
          <w:p w14:paraId="28970F0F" w14:textId="77777777" w:rsidR="00257720" w:rsidRPr="00D55AF4" w:rsidRDefault="00C1576F" w:rsidP="005C0B17">
            <w:pPr>
              <w:pStyle w:val="ListParagraph"/>
              <w:numPr>
                <w:ilvl w:val="0"/>
                <w:numId w:val="5"/>
              </w:numPr>
              <w:tabs>
                <w:tab w:val="left" w:pos="3045"/>
              </w:tabs>
              <w:spacing w:line="360" w:lineRule="auto"/>
              <w:ind w:left="252"/>
              <w:rPr>
                <w:color w:val="2A4F1C" w:themeColor="accent1" w:themeShade="80"/>
              </w:rPr>
            </w:pPr>
            <w:r>
              <w:rPr>
                <w:color w:val="2A4F1C" w:themeColor="accent1" w:themeShade="80"/>
              </w:rPr>
              <w:t>Mother’s Occupation:                   Homemaker</w:t>
            </w:r>
          </w:p>
          <w:p w14:paraId="46296C4B" w14:textId="77777777" w:rsidR="00257720" w:rsidRPr="00D55AF4" w:rsidRDefault="00257720" w:rsidP="005C0B1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252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>Family Type</w:t>
            </w:r>
            <w:r w:rsidR="00C1576F">
              <w:rPr>
                <w:color w:val="2A4F1C" w:themeColor="accent1" w:themeShade="80"/>
              </w:rPr>
              <w:t xml:space="preserve">:                                    </w:t>
            </w:r>
            <w:r w:rsidRPr="00D55AF4">
              <w:rPr>
                <w:color w:val="2A4F1C" w:themeColor="accent1" w:themeShade="80"/>
              </w:rPr>
              <w:t>Nuclear family</w:t>
            </w:r>
            <w:r w:rsidR="00C1576F">
              <w:rPr>
                <w:color w:val="2A4F1C" w:themeColor="accent1" w:themeShade="80"/>
              </w:rPr>
              <w:t xml:space="preserve"> with traditional value</w:t>
            </w:r>
          </w:p>
          <w:p w14:paraId="3E2C5BC7" w14:textId="77777777" w:rsidR="00C1576F" w:rsidRDefault="00257720" w:rsidP="005C0B1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252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>Family Status</w:t>
            </w:r>
            <w:r w:rsidR="00C1576F">
              <w:rPr>
                <w:color w:val="2A4F1C" w:themeColor="accent1" w:themeShade="80"/>
              </w:rPr>
              <w:t xml:space="preserve">:                                  </w:t>
            </w:r>
            <w:r w:rsidRPr="00D55AF4">
              <w:rPr>
                <w:color w:val="2A4F1C" w:themeColor="accent1" w:themeShade="80"/>
              </w:rPr>
              <w:t>Middle Class</w:t>
            </w:r>
          </w:p>
          <w:p w14:paraId="46C9B5AA" w14:textId="77777777" w:rsidR="00C1576F" w:rsidRDefault="00C1576F" w:rsidP="005C0B1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252"/>
              <w:rPr>
                <w:color w:val="2A4F1C" w:themeColor="accent1" w:themeShade="80"/>
              </w:rPr>
            </w:pPr>
            <w:r>
              <w:rPr>
                <w:color w:val="2A4F1C" w:themeColor="accent1" w:themeShade="80"/>
              </w:rPr>
              <w:t>Sisters:                                              2 (one married)</w:t>
            </w:r>
          </w:p>
          <w:p w14:paraId="434B0277" w14:textId="77777777" w:rsidR="00C1576F" w:rsidRPr="00C1576F" w:rsidRDefault="00C1576F" w:rsidP="005C0B1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252"/>
              <w:rPr>
                <w:color w:val="2A4F1C" w:themeColor="accent1" w:themeShade="80"/>
              </w:rPr>
            </w:pPr>
            <w:r>
              <w:rPr>
                <w:color w:val="2A4F1C" w:themeColor="accent1" w:themeShade="80"/>
              </w:rPr>
              <w:t>Brothers:                                          NA</w:t>
            </w:r>
          </w:p>
          <w:p w14:paraId="2FAA628D" w14:textId="77777777" w:rsidR="00257720" w:rsidRPr="00D55AF4" w:rsidRDefault="00257720" w:rsidP="005C0B17">
            <w:pPr>
              <w:pStyle w:val="ListParagraph"/>
              <w:numPr>
                <w:ilvl w:val="0"/>
                <w:numId w:val="5"/>
              </w:numPr>
              <w:spacing w:line="360" w:lineRule="auto"/>
              <w:ind w:left="252"/>
              <w:rPr>
                <w:color w:val="2A4F1C" w:themeColor="accent1" w:themeShade="80"/>
              </w:rPr>
            </w:pPr>
            <w:r w:rsidRPr="00D55AF4">
              <w:rPr>
                <w:color w:val="2A4F1C" w:themeColor="accent1" w:themeShade="80"/>
              </w:rPr>
              <w:t>Ancestral Origin</w:t>
            </w:r>
            <w:r w:rsidR="00C1576F">
              <w:rPr>
                <w:color w:val="2A4F1C" w:themeColor="accent1" w:themeShade="80"/>
              </w:rPr>
              <w:t xml:space="preserve">:                             </w:t>
            </w:r>
            <w:r w:rsidRPr="00D55AF4">
              <w:rPr>
                <w:color w:val="2A4F1C" w:themeColor="accent1" w:themeShade="80"/>
              </w:rPr>
              <w:t>Patna (Bihar)</w:t>
            </w:r>
          </w:p>
        </w:tc>
      </w:tr>
    </w:tbl>
    <w:p w14:paraId="56B35985" w14:textId="77777777" w:rsidR="00C1576F" w:rsidRDefault="00C1576F" w:rsidP="006A4275">
      <w:pPr>
        <w:rPr>
          <w:rStyle w:val="mceitemhidden"/>
          <w:rFonts w:ascii="Helvetica" w:hAnsi="Helvetica" w:cs="Helvetica"/>
          <w:i/>
          <w:iCs/>
          <w:color w:val="2A4F1C" w:themeColor="accent1" w:themeShade="80"/>
          <w:sz w:val="20"/>
          <w:szCs w:val="20"/>
          <w:shd w:val="clear" w:color="auto" w:fill="FFFFFF"/>
        </w:rPr>
      </w:pPr>
    </w:p>
    <w:p w14:paraId="397E1750" w14:textId="77777777" w:rsidR="002D1265" w:rsidRPr="00C1576F" w:rsidRDefault="00A10E79" w:rsidP="006A4275">
      <w:pPr>
        <w:rPr>
          <w:b/>
          <w:color w:val="2A4F1C" w:themeColor="accent1" w:themeShade="80"/>
          <w:sz w:val="24"/>
          <w:szCs w:val="24"/>
        </w:rPr>
      </w:pPr>
      <w:r w:rsidRPr="00C1576F">
        <w:rPr>
          <w:rStyle w:val="mceitemhidden"/>
          <w:rFonts w:ascii="Helvetica" w:hAnsi="Helvetica" w:cs="Helvetica"/>
          <w:i/>
          <w:iCs/>
          <w:color w:val="2A4F1C" w:themeColor="accent1" w:themeShade="80"/>
          <w:sz w:val="20"/>
          <w:szCs w:val="20"/>
          <w:shd w:val="clear" w:color="auto" w:fill="FFFFFF"/>
        </w:rPr>
        <w:t xml:space="preserve">We belong from reputed, close-knit, cultured Hindu-Rajput middle-class family. Our ancestral origin is from Patna (Bihar). I have </w:t>
      </w:r>
      <w:r w:rsidR="00C1576F">
        <w:rPr>
          <w:rStyle w:val="mceitemhidden"/>
          <w:rFonts w:ascii="Helvetica" w:hAnsi="Helvetica" w:cs="Helvetica"/>
          <w:i/>
          <w:iCs/>
          <w:color w:val="2A4F1C" w:themeColor="accent1" w:themeShade="80"/>
          <w:sz w:val="20"/>
          <w:szCs w:val="20"/>
          <w:shd w:val="clear" w:color="auto" w:fill="FFFFFF"/>
        </w:rPr>
        <w:t xml:space="preserve">one son and </w:t>
      </w:r>
      <w:r w:rsidRPr="00C1576F">
        <w:rPr>
          <w:rStyle w:val="mceitemhidden"/>
          <w:rFonts w:ascii="Helvetica" w:hAnsi="Helvetica" w:cs="Helvetica"/>
          <w:i/>
          <w:iCs/>
          <w:color w:val="2A4F1C" w:themeColor="accent1" w:themeShade="80"/>
          <w:sz w:val="20"/>
          <w:szCs w:val="20"/>
          <w:shd w:val="clear" w:color="auto" w:fill="FFFFFF"/>
        </w:rPr>
        <w:t xml:space="preserve">two </w:t>
      </w:r>
      <w:r w:rsidR="00C1576F">
        <w:rPr>
          <w:rStyle w:val="mceitemhidden"/>
          <w:rFonts w:ascii="Helvetica" w:hAnsi="Helvetica" w:cs="Helvetica"/>
          <w:i/>
          <w:iCs/>
          <w:color w:val="2A4F1C" w:themeColor="accent1" w:themeShade="80"/>
          <w:sz w:val="20"/>
          <w:szCs w:val="20"/>
          <w:shd w:val="clear" w:color="auto" w:fill="FFFFFF"/>
        </w:rPr>
        <w:t>daughters</w:t>
      </w:r>
      <w:r w:rsidRPr="00C1576F">
        <w:rPr>
          <w:rStyle w:val="mceitemhidden"/>
          <w:rFonts w:ascii="Helvetica" w:hAnsi="Helvetica" w:cs="Helvetica"/>
          <w:i/>
          <w:iCs/>
          <w:color w:val="2A4F1C" w:themeColor="accent1" w:themeShade="80"/>
          <w:sz w:val="20"/>
          <w:szCs w:val="20"/>
          <w:shd w:val="clear" w:color="auto" w:fill="FFFFFF"/>
        </w:rPr>
        <w:t>;</w:t>
      </w:r>
      <w:r w:rsidR="00C1576F">
        <w:rPr>
          <w:rStyle w:val="mceitemhidden"/>
          <w:rFonts w:ascii="Helvetica" w:hAnsi="Helvetica" w:cs="Helvetica"/>
          <w:i/>
          <w:iCs/>
          <w:color w:val="2A4F1C" w:themeColor="accent1" w:themeShade="80"/>
          <w:sz w:val="20"/>
          <w:szCs w:val="20"/>
          <w:shd w:val="clear" w:color="auto" w:fill="FFFFFF"/>
        </w:rPr>
        <w:t xml:space="preserve"> my elder daughter got married this year (2021) and younger daughter is doing master’s in science (Math). Currently, we are staying in Kolkata.</w:t>
      </w:r>
    </w:p>
    <w:p w14:paraId="3551234B" w14:textId="77777777" w:rsidR="002D1265" w:rsidRDefault="002D1265" w:rsidP="006A4275">
      <w:pPr>
        <w:rPr>
          <w:b/>
        </w:rPr>
      </w:pPr>
    </w:p>
    <w:p w14:paraId="04C3B5D0" w14:textId="77777777" w:rsidR="0050558C" w:rsidRDefault="0050558C" w:rsidP="006A4275">
      <w:pPr>
        <w:rPr>
          <w:b/>
        </w:rPr>
      </w:pPr>
    </w:p>
    <w:sectPr w:rsidR="0050558C" w:rsidSect="00572FC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type w:val="continuous"/>
      <w:pgSz w:w="11909" w:h="16834" w:code="9"/>
      <w:pgMar w:top="568" w:right="1136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99A603" w14:textId="77777777" w:rsidR="00CC7DB9" w:rsidRDefault="00CC7DB9" w:rsidP="00815584">
      <w:pPr>
        <w:spacing w:after="0" w:line="240" w:lineRule="auto"/>
      </w:pPr>
      <w:r>
        <w:separator/>
      </w:r>
    </w:p>
  </w:endnote>
  <w:endnote w:type="continuationSeparator" w:id="0">
    <w:p w14:paraId="4570BCD2" w14:textId="77777777" w:rsidR="00CC7DB9" w:rsidRDefault="00CC7DB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EF67A" w14:textId="77777777" w:rsidR="00266309" w:rsidRDefault="002663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580584" w14:textId="77777777" w:rsidR="00266309" w:rsidRDefault="002663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AB7CB" w14:textId="77777777" w:rsidR="00266309" w:rsidRDefault="00266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52F177" w14:textId="77777777" w:rsidR="00CC7DB9" w:rsidRDefault="00CC7DB9" w:rsidP="00815584">
      <w:pPr>
        <w:spacing w:after="0" w:line="240" w:lineRule="auto"/>
      </w:pPr>
      <w:r>
        <w:separator/>
      </w:r>
    </w:p>
  </w:footnote>
  <w:footnote w:type="continuationSeparator" w:id="0">
    <w:p w14:paraId="7BC75065" w14:textId="77777777" w:rsidR="00CC7DB9" w:rsidRDefault="00CC7DB9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CCBFB" w14:textId="77777777" w:rsidR="00266309" w:rsidRDefault="002663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D00C9" w14:textId="77777777" w:rsidR="00266309" w:rsidRDefault="002663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DF0ACC" w14:textId="77777777" w:rsidR="00266309" w:rsidRDefault="002663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13.8pt;height:13.8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3E65A8"/>
    <w:multiLevelType w:val="hybridMultilevel"/>
    <w:tmpl w:val="D0B8D812"/>
    <w:lvl w:ilvl="0" w:tplc="3322EBA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C1EFD"/>
    <w:rsid w:val="000E0540"/>
    <w:rsid w:val="0012284A"/>
    <w:rsid w:val="00122DCD"/>
    <w:rsid w:val="00130C95"/>
    <w:rsid w:val="001951D1"/>
    <w:rsid w:val="001976E2"/>
    <w:rsid w:val="001A51F2"/>
    <w:rsid w:val="001F4C53"/>
    <w:rsid w:val="00210850"/>
    <w:rsid w:val="00257720"/>
    <w:rsid w:val="00266309"/>
    <w:rsid w:val="002A030E"/>
    <w:rsid w:val="002B130B"/>
    <w:rsid w:val="002B5C5B"/>
    <w:rsid w:val="002D1265"/>
    <w:rsid w:val="003617F1"/>
    <w:rsid w:val="00385D96"/>
    <w:rsid w:val="003956D6"/>
    <w:rsid w:val="00405D35"/>
    <w:rsid w:val="0050558C"/>
    <w:rsid w:val="005254BF"/>
    <w:rsid w:val="00552482"/>
    <w:rsid w:val="00572FCE"/>
    <w:rsid w:val="005C0B17"/>
    <w:rsid w:val="005E3E69"/>
    <w:rsid w:val="006377F5"/>
    <w:rsid w:val="00683673"/>
    <w:rsid w:val="00695B35"/>
    <w:rsid w:val="006A4275"/>
    <w:rsid w:val="006F7B1E"/>
    <w:rsid w:val="00707C27"/>
    <w:rsid w:val="00750F02"/>
    <w:rsid w:val="007C127B"/>
    <w:rsid w:val="007E356F"/>
    <w:rsid w:val="00815584"/>
    <w:rsid w:val="008B6B65"/>
    <w:rsid w:val="009A6B49"/>
    <w:rsid w:val="009D61EA"/>
    <w:rsid w:val="00A10E79"/>
    <w:rsid w:val="00A14E05"/>
    <w:rsid w:val="00A41F08"/>
    <w:rsid w:val="00A525F3"/>
    <w:rsid w:val="00AF0B55"/>
    <w:rsid w:val="00B4541D"/>
    <w:rsid w:val="00B64FFE"/>
    <w:rsid w:val="00B772D2"/>
    <w:rsid w:val="00BC7ACB"/>
    <w:rsid w:val="00BF7DD9"/>
    <w:rsid w:val="00C1576F"/>
    <w:rsid w:val="00C50FB2"/>
    <w:rsid w:val="00C7441B"/>
    <w:rsid w:val="00CB01BD"/>
    <w:rsid w:val="00CC314C"/>
    <w:rsid w:val="00CC5A69"/>
    <w:rsid w:val="00CC7DB9"/>
    <w:rsid w:val="00D55AF4"/>
    <w:rsid w:val="00EE12C0"/>
    <w:rsid w:val="00F21D23"/>
    <w:rsid w:val="00F35DD4"/>
    <w:rsid w:val="00F601A2"/>
    <w:rsid w:val="00FE1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B619D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customStyle="1" w:styleId="mceitemhidden">
    <w:name w:val="mceitemhidden"/>
    <w:basedOn w:val="DefaultParagraphFont"/>
    <w:rsid w:val="00A10E79"/>
  </w:style>
  <w:style w:type="character" w:customStyle="1" w:styleId="hiddenspellerror">
    <w:name w:val="hiddenspellerror"/>
    <w:basedOn w:val="DefaultParagraphFont"/>
    <w:rsid w:val="00A10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65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1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6T16:51:00Z</dcterms:created>
  <dcterms:modified xsi:type="dcterms:W3CDTF">2022-03-25T07:49:00Z</dcterms:modified>
</cp:coreProperties>
</file>